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3B70" w:rsidRDefault="00341BFD">
      <w:pPr>
        <w:pStyle w:val="Title"/>
      </w:pPr>
      <w:r>
        <w:t>Codebook for tidy_data</w:t>
      </w:r>
    </w:p>
    <w:p w:rsidR="00263B70" w:rsidRDefault="00341BFD">
      <w:pPr>
        <w:pStyle w:val="Subtitle"/>
      </w:pPr>
      <w:r>
        <w:t>Autogenerated data summary from dataMaid</w:t>
      </w:r>
    </w:p>
    <w:p w:rsidR="00263B70" w:rsidRDefault="00341BFD">
      <w:pPr>
        <w:pStyle w:val="Heading1"/>
      </w:pPr>
      <w:bookmarkStart w:id="0" w:name="data-report-overview"/>
      <w:bookmarkStart w:id="1" w:name="_GoBack"/>
      <w:bookmarkEnd w:id="0"/>
      <w:bookmarkEnd w:id="1"/>
      <w:r>
        <w:t>Data report overview</w:t>
      </w:r>
    </w:p>
    <w:p w:rsidR="00263B70" w:rsidRDefault="00341BFD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322"/>
        <w:gridCol w:w="106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88</w:t>
            </w:r>
          </w:p>
        </w:tc>
      </w:tr>
    </w:tbl>
    <w:p w:rsidR="00341BFD" w:rsidRDefault="00341BFD">
      <w:pPr>
        <w:pStyle w:val="Heading1"/>
      </w:pPr>
      <w:bookmarkStart w:id="2" w:name="codebook-summary-table"/>
      <w:bookmarkEnd w:id="2"/>
      <w:r>
        <w:t>Data dictionary</w:t>
      </w:r>
    </w:p>
    <w:p w:rsidR="00341BFD" w:rsidRDefault="00341BFD" w:rsidP="00341BFD">
      <w:pPr>
        <w:pStyle w:val="FirstParagraph"/>
      </w:pPr>
      <w:r>
        <w:t xml:space="preserve">Subject </w:t>
      </w:r>
    </w:p>
    <w:p w:rsidR="00341BFD" w:rsidRDefault="00341BFD" w:rsidP="00341BFD">
      <w:pPr>
        <w:pStyle w:val="FirstParagraph"/>
        <w:ind w:firstLine="720"/>
      </w:pPr>
      <w:r>
        <w:t>Person who performed the activity. The range is from 1 to 30.</w:t>
      </w:r>
    </w:p>
    <w:p w:rsidR="00341BFD" w:rsidRDefault="00341BFD" w:rsidP="00341BFD">
      <w:pPr>
        <w:pStyle w:val="FirstParagraph"/>
      </w:pPr>
      <w:r>
        <w:t>Activity</w:t>
      </w:r>
    </w:p>
    <w:p w:rsidR="00341BFD" w:rsidRDefault="00341BFD" w:rsidP="00341BFD">
      <w:pPr>
        <w:pStyle w:val="FirstParagraph"/>
        <w:ind w:left="720"/>
      </w:pPr>
      <w:r>
        <w:t>Activities performed by each person (subject).</w:t>
      </w:r>
    </w:p>
    <w:p w:rsidR="00341BFD" w:rsidRDefault="00341BFD" w:rsidP="00341BFD">
      <w:pPr>
        <w:pStyle w:val="FirstParagraph"/>
        <w:ind w:left="720"/>
      </w:pPr>
      <w:r>
        <w:t>01 .WALKING</w:t>
      </w:r>
    </w:p>
    <w:p w:rsidR="00341BFD" w:rsidRDefault="00341BFD" w:rsidP="00341BFD">
      <w:pPr>
        <w:pStyle w:val="FirstParagraph"/>
        <w:ind w:left="720"/>
      </w:pPr>
      <w:r>
        <w:t>02 .WALKING_UPSTAIRS</w:t>
      </w:r>
    </w:p>
    <w:p w:rsidR="00341BFD" w:rsidRDefault="00341BFD" w:rsidP="00341BFD">
      <w:pPr>
        <w:pStyle w:val="FirstParagraph"/>
        <w:ind w:left="720"/>
      </w:pPr>
      <w:r>
        <w:t>03 .WALKING_DOWNSTAIRS</w:t>
      </w:r>
    </w:p>
    <w:p w:rsidR="00341BFD" w:rsidRDefault="00341BFD" w:rsidP="00341BFD">
      <w:pPr>
        <w:pStyle w:val="FirstParagraph"/>
        <w:ind w:left="720"/>
      </w:pPr>
      <w:r>
        <w:t>04 .SITTING</w:t>
      </w:r>
    </w:p>
    <w:p w:rsidR="00341BFD" w:rsidRDefault="00341BFD" w:rsidP="00341BFD">
      <w:pPr>
        <w:pStyle w:val="FirstParagraph"/>
        <w:ind w:left="720"/>
      </w:pPr>
      <w:r>
        <w:t>05 .STANDING</w:t>
      </w:r>
    </w:p>
    <w:p w:rsidR="00341BFD" w:rsidRDefault="00341BFD" w:rsidP="00341BFD">
      <w:pPr>
        <w:pStyle w:val="FirstParagraph"/>
        <w:ind w:left="720"/>
      </w:pPr>
      <w:r>
        <w:t>06 . LAYING</w:t>
      </w:r>
    </w:p>
    <w:p w:rsidR="00341BFD" w:rsidRDefault="00341BFD" w:rsidP="00341BFD">
      <w:pPr>
        <w:pStyle w:val="FirstParagraph"/>
      </w:pPr>
      <w:r>
        <w:t>Feature</w:t>
      </w:r>
    </w:p>
    <w:p w:rsidR="00341BFD" w:rsidRDefault="00341BFD" w:rsidP="00341BFD">
      <w:pPr>
        <w:pStyle w:val="FirstParagraph"/>
        <w:ind w:left="720"/>
      </w:pPr>
      <w:r>
        <w:t xml:space="preserve">The features selected for this database come from the accelerometer and gyroscope 3-axial raw signals </w:t>
      </w:r>
      <w:proofErr w:type="spellStart"/>
      <w:r>
        <w:t>tAcc</w:t>
      </w:r>
      <w:proofErr w:type="spellEnd"/>
      <w:r>
        <w:t xml:space="preserve">-XYZ and </w:t>
      </w:r>
      <w:proofErr w:type="spellStart"/>
      <w:r>
        <w:t>tGyro</w:t>
      </w:r>
      <w:proofErr w:type="spellEnd"/>
      <w:r>
        <w:t xml:space="preserve">-XYZ. The original data has 561 features but in this </w:t>
      </w:r>
      <w:proofErr w:type="spellStart"/>
      <w:r w:rsidRPr="00341BFD">
        <w:t>tidy_data</w:t>
      </w:r>
      <w:proofErr w:type="spellEnd"/>
      <w:r>
        <w:t xml:space="preserve">, only mean and standard deviation features are selected. 86 features are included subsequently. </w:t>
      </w:r>
    </w:p>
    <w:p w:rsidR="00341BFD" w:rsidRDefault="00341BFD" w:rsidP="00341BFD">
      <w:pPr>
        <w:pStyle w:val="FirstParagraph"/>
        <w:ind w:left="720"/>
      </w:pPr>
      <w:r>
        <w:t>An average of these features by subject and activity are included in this tidy data.</w:t>
      </w:r>
    </w:p>
    <w:p w:rsidR="00263B70" w:rsidRDefault="00341BFD">
      <w:pPr>
        <w:pStyle w:val="Heading1"/>
      </w:pPr>
      <w:r>
        <w:lastRenderedPageBreak/>
        <w:t>Codebook summary table</w:t>
      </w:r>
    </w:p>
    <w:tbl>
      <w:tblPr>
        <w:tblW w:w="5000" w:type="pct"/>
        <w:tblLayout w:type="fixed"/>
        <w:tblLook w:val="07E0" w:firstRow="1" w:lastRow="1" w:firstColumn="1" w:lastColumn="1" w:noHBand="1" w:noVBand="1"/>
      </w:tblPr>
      <w:tblGrid>
        <w:gridCol w:w="959"/>
        <w:gridCol w:w="3685"/>
        <w:gridCol w:w="1134"/>
        <w:gridCol w:w="1134"/>
        <w:gridCol w:w="1134"/>
        <w:gridCol w:w="1530"/>
      </w:tblGrid>
      <w:tr w:rsidR="00813336" w:rsidTr="00813336">
        <w:tc>
          <w:tcPr>
            <w:tcW w:w="501" w:type="pct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Label</w:t>
            </w:r>
          </w:p>
        </w:tc>
        <w:tc>
          <w:tcPr>
            <w:tcW w:w="1924" w:type="pct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Variable</w:t>
            </w:r>
          </w:p>
        </w:tc>
        <w:tc>
          <w:tcPr>
            <w:tcW w:w="592" w:type="pct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Class</w:t>
            </w:r>
          </w:p>
        </w:tc>
        <w:tc>
          <w:tcPr>
            <w:tcW w:w="592" w:type="pct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592" w:type="pct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799" w:type="pct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Description</w:t>
            </w: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subject">
              <w:r w:rsidR="00341BFD">
                <w:rPr>
                  <w:rStyle w:val="Hyperlink"/>
                  <w:b/>
                </w:rPr>
                <w:t>subject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integer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3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activity">
              <w:r w:rsidR="00341BFD">
                <w:rPr>
                  <w:rStyle w:val="Hyperlink"/>
                  <w:b/>
                </w:rPr>
                <w:t>activit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factor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6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-mean-x">
              <w:r w:rsidR="00341BFD">
                <w:rPr>
                  <w:rStyle w:val="Hyperlink"/>
                  <w:b/>
                </w:rPr>
                <w:t>tBodyAcc-mean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-mean-y">
              <w:r w:rsidR="00341BFD">
                <w:rPr>
                  <w:rStyle w:val="Hyperlink"/>
                  <w:b/>
                </w:rPr>
                <w:t>tBodyAcc-mean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-mean-z">
              <w:r w:rsidR="00341BFD">
                <w:rPr>
                  <w:rStyle w:val="Hyperlink"/>
                  <w:b/>
                </w:rPr>
                <w:t>tBodyAcc-mean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-std-x">
              <w:r w:rsidR="00341BFD">
                <w:rPr>
                  <w:rStyle w:val="Hyperlink"/>
                  <w:b/>
                </w:rPr>
                <w:t>tBodyAcc-std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-std-y">
              <w:r w:rsidR="00341BFD">
                <w:rPr>
                  <w:rStyle w:val="Hyperlink"/>
                  <w:b/>
                </w:rPr>
                <w:t>tBodyAcc-std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-std-z">
              <w:r w:rsidR="00341BFD">
                <w:rPr>
                  <w:rStyle w:val="Hyperlink"/>
                  <w:b/>
                </w:rPr>
                <w:t>tBodyAcc-std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gravityacc-mean-x">
              <w:r w:rsidR="00341BFD">
                <w:rPr>
                  <w:rStyle w:val="Hyperlink"/>
                  <w:b/>
                </w:rPr>
                <w:t>tGravityAcc-mean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gravityacc-mean-y">
              <w:r w:rsidR="00341BFD">
                <w:rPr>
                  <w:rStyle w:val="Hyperlink"/>
                  <w:b/>
                </w:rPr>
                <w:t>tGravityAcc-mean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gravityacc-mean-z">
              <w:r w:rsidR="00341BFD">
                <w:rPr>
                  <w:rStyle w:val="Hyperlink"/>
                  <w:b/>
                </w:rPr>
                <w:t>tGravityAcc-mean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gravityacc-std-x">
              <w:r w:rsidR="00341BFD">
                <w:rPr>
                  <w:rStyle w:val="Hyperlink"/>
                  <w:b/>
                </w:rPr>
                <w:t>tGravityAcc-std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gravityacc-std-y">
              <w:r w:rsidR="00341BFD">
                <w:rPr>
                  <w:rStyle w:val="Hyperlink"/>
                  <w:b/>
                </w:rPr>
                <w:t>tGravityAcc-std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gravityacc-std-z">
              <w:r w:rsidR="00341BFD">
                <w:rPr>
                  <w:rStyle w:val="Hyperlink"/>
                  <w:b/>
                </w:rPr>
                <w:t>tGravityAcc-std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jerk-mean-x">
              <w:r w:rsidR="00341BFD">
                <w:rPr>
                  <w:rStyle w:val="Hyperlink"/>
                  <w:b/>
                </w:rPr>
                <w:t>tBodyAccJerk-mean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jerk-mean-y">
              <w:r w:rsidR="00341BFD">
                <w:rPr>
                  <w:rStyle w:val="Hyperlink"/>
                  <w:b/>
                </w:rPr>
                <w:t>tBodyAccJerk-mean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jerk-mean-z">
              <w:r w:rsidR="00341BFD">
                <w:rPr>
                  <w:rStyle w:val="Hyperlink"/>
                  <w:b/>
                </w:rPr>
                <w:t>tBodyAccJerk-mean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jerk-std-x">
              <w:r w:rsidR="00341BFD">
                <w:rPr>
                  <w:rStyle w:val="Hyperlink"/>
                  <w:b/>
                </w:rPr>
                <w:t>tBodyAccJerk-std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jerk-std-y">
              <w:r w:rsidR="00341BFD">
                <w:rPr>
                  <w:rStyle w:val="Hyperlink"/>
                  <w:b/>
                </w:rPr>
                <w:t>tBodyAccJerk-std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jerk-std-z">
              <w:r w:rsidR="00341BFD">
                <w:rPr>
                  <w:rStyle w:val="Hyperlink"/>
                  <w:b/>
                </w:rPr>
                <w:t>tBodyAccJerk-std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-mean-x">
              <w:r w:rsidR="00341BFD">
                <w:rPr>
                  <w:rStyle w:val="Hyperlink"/>
                  <w:b/>
                </w:rPr>
                <w:t>tBodyGyro-mean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-mean-y">
              <w:r w:rsidR="00341BFD">
                <w:rPr>
                  <w:rStyle w:val="Hyperlink"/>
                  <w:b/>
                </w:rPr>
                <w:t>tBodyGyro-mean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-mean-z">
              <w:r w:rsidR="00341BFD">
                <w:rPr>
                  <w:rStyle w:val="Hyperlink"/>
                  <w:b/>
                </w:rPr>
                <w:t>tBodyGyro-mean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-std-x">
              <w:r w:rsidR="00341BFD">
                <w:rPr>
                  <w:rStyle w:val="Hyperlink"/>
                  <w:b/>
                </w:rPr>
                <w:t>tBodyGyro-std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-std-y">
              <w:r w:rsidR="00341BFD">
                <w:rPr>
                  <w:rStyle w:val="Hyperlink"/>
                  <w:b/>
                </w:rPr>
                <w:t>tBodyGyro-std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-std-z">
              <w:r w:rsidR="00341BFD">
                <w:rPr>
                  <w:rStyle w:val="Hyperlink"/>
                  <w:b/>
                </w:rPr>
                <w:t>tBodyGyro-std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jerk-mean-x">
              <w:r w:rsidR="00341BFD">
                <w:rPr>
                  <w:rStyle w:val="Hyperlink"/>
                  <w:b/>
                </w:rPr>
                <w:t>tBodyGyroJerk-mean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jerk-mean-y">
              <w:r w:rsidR="00341BFD">
                <w:rPr>
                  <w:rStyle w:val="Hyperlink"/>
                  <w:b/>
                </w:rPr>
                <w:t>tBodyGyroJerk-mean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jerk-mean-z">
              <w:r w:rsidR="00341BFD">
                <w:rPr>
                  <w:rStyle w:val="Hyperlink"/>
                  <w:b/>
                </w:rPr>
                <w:t>tBodyGyroJerk-mean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jerk-std-x">
              <w:r w:rsidR="00341BFD">
                <w:rPr>
                  <w:rStyle w:val="Hyperlink"/>
                  <w:b/>
                </w:rPr>
                <w:t>tBodyGyroJerk-std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jerk-std-y">
              <w:r w:rsidR="00341BFD">
                <w:rPr>
                  <w:rStyle w:val="Hyperlink"/>
                  <w:b/>
                </w:rPr>
                <w:t>tBodyGyroJerk-std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jerk-std-z">
              <w:r w:rsidR="00341BFD">
                <w:rPr>
                  <w:rStyle w:val="Hyperlink"/>
                  <w:b/>
                </w:rPr>
                <w:t>tBodyGyroJerk-std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mag-mean">
              <w:r w:rsidR="00341BFD">
                <w:rPr>
                  <w:rStyle w:val="Hyperlink"/>
                  <w:b/>
                </w:rPr>
                <w:t>tBodyAccMag-mean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mag-std">
              <w:r w:rsidR="00341BFD">
                <w:rPr>
                  <w:rStyle w:val="Hyperlink"/>
                  <w:b/>
                </w:rPr>
                <w:t>tBodyAccMag-std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gravityaccmag-mean">
              <w:r w:rsidR="00341BFD">
                <w:rPr>
                  <w:rStyle w:val="Hyperlink"/>
                  <w:b/>
                </w:rPr>
                <w:t>tGravityAccMag-mean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gravityaccmag-std">
              <w:r w:rsidR="00341BFD">
                <w:rPr>
                  <w:rStyle w:val="Hyperlink"/>
                  <w:b/>
                </w:rPr>
                <w:t>tGravityAccMag-std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jerkmag-mean">
              <w:r w:rsidR="00341BFD">
                <w:rPr>
                  <w:rStyle w:val="Hyperlink"/>
                  <w:b/>
                </w:rPr>
                <w:t>tBodyAccJerkMag-mean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accjerkmag-std">
              <w:r w:rsidR="00341BFD">
                <w:rPr>
                  <w:rStyle w:val="Hyperlink"/>
                  <w:b/>
                </w:rPr>
                <w:t>tBodyAccJerkMag-std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mag-mean">
              <w:r w:rsidR="00341BFD">
                <w:rPr>
                  <w:rStyle w:val="Hyperlink"/>
                  <w:b/>
                </w:rPr>
                <w:t>tBodyGyroMag-mean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mag-std">
              <w:r w:rsidR="00341BFD">
                <w:rPr>
                  <w:rStyle w:val="Hyperlink"/>
                  <w:b/>
                </w:rPr>
                <w:t>tBodyGyroMag-std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jerkmag-mean">
              <w:r w:rsidR="00341BFD">
                <w:rPr>
                  <w:rStyle w:val="Hyperlink"/>
                  <w:b/>
                </w:rPr>
                <w:t>tBodyGyroJerkMag-mean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tbodygyrojerkmag-std">
              <w:r w:rsidR="00341BFD">
                <w:rPr>
                  <w:rStyle w:val="Hyperlink"/>
                  <w:b/>
                </w:rPr>
                <w:t>tBodyGyroJerkMag-std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-mean-x">
              <w:r w:rsidR="00341BFD">
                <w:rPr>
                  <w:rStyle w:val="Hyperlink"/>
                  <w:b/>
                </w:rPr>
                <w:t>fBodyAcc-mean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-mean-y">
              <w:r w:rsidR="00341BFD">
                <w:rPr>
                  <w:rStyle w:val="Hyperlink"/>
                  <w:b/>
                </w:rPr>
                <w:t>fBodyAcc-mean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-mean-z">
              <w:r w:rsidR="00341BFD">
                <w:rPr>
                  <w:rStyle w:val="Hyperlink"/>
                  <w:b/>
                </w:rPr>
                <w:t>fBodyAcc-mean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-std-x">
              <w:r w:rsidR="00341BFD">
                <w:rPr>
                  <w:rStyle w:val="Hyperlink"/>
                  <w:b/>
                </w:rPr>
                <w:t>fBodyAcc-std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-std-y">
              <w:r w:rsidR="00341BFD">
                <w:rPr>
                  <w:rStyle w:val="Hyperlink"/>
                  <w:b/>
                </w:rPr>
                <w:t>fBodyAcc-std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-std-z">
              <w:r w:rsidR="00341BFD">
                <w:rPr>
                  <w:rStyle w:val="Hyperlink"/>
                  <w:b/>
                </w:rPr>
                <w:t>fBodyAcc-std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-meanfreq-x">
              <w:r w:rsidR="00341BFD">
                <w:rPr>
                  <w:rStyle w:val="Hyperlink"/>
                  <w:b/>
                </w:rPr>
                <w:t>fBodyAcc-meanFreq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-meanfreq-y">
              <w:r w:rsidR="00341BFD">
                <w:rPr>
                  <w:rStyle w:val="Hyperlink"/>
                  <w:b/>
                </w:rPr>
                <w:t>fBodyAcc-meanFreq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-meanfreq-z">
              <w:r w:rsidR="00341BFD">
                <w:rPr>
                  <w:rStyle w:val="Hyperlink"/>
                  <w:b/>
                </w:rPr>
                <w:t>fBodyAcc-meanFreq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jerk-mean-x">
              <w:r w:rsidR="00341BFD">
                <w:rPr>
                  <w:rStyle w:val="Hyperlink"/>
                  <w:b/>
                </w:rPr>
                <w:t>fBodyAccJerk-mean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jerk-mean-y">
              <w:r w:rsidR="00341BFD">
                <w:rPr>
                  <w:rStyle w:val="Hyperlink"/>
                  <w:b/>
                </w:rPr>
                <w:t>fBodyAccJerk-mean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jerk-mean-z">
              <w:r w:rsidR="00341BFD">
                <w:rPr>
                  <w:rStyle w:val="Hyperlink"/>
                  <w:b/>
                </w:rPr>
                <w:t>fBodyAccJerk-mean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jerk-std-x">
              <w:r w:rsidR="00341BFD">
                <w:rPr>
                  <w:rStyle w:val="Hyperlink"/>
                  <w:b/>
                </w:rPr>
                <w:t>fBodyAccJerk-std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jerk-std-y">
              <w:r w:rsidR="00341BFD">
                <w:rPr>
                  <w:rStyle w:val="Hyperlink"/>
                  <w:b/>
                </w:rPr>
                <w:t>fBodyAccJerk-std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jerk-std-z">
              <w:r w:rsidR="00341BFD">
                <w:rPr>
                  <w:rStyle w:val="Hyperlink"/>
                  <w:b/>
                </w:rPr>
                <w:t>fBodyAccJerk-std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jerk-meanfreq-x">
              <w:r w:rsidR="00341BFD">
                <w:rPr>
                  <w:rStyle w:val="Hyperlink"/>
                  <w:b/>
                </w:rPr>
                <w:t>fBodyAccJerk-meanFreq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jerk-meanfreq-y">
              <w:r w:rsidR="00341BFD">
                <w:rPr>
                  <w:rStyle w:val="Hyperlink"/>
                  <w:b/>
                </w:rPr>
                <w:t>fBodyAccJerk-meanFreq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jerk-meanfreq-z">
              <w:r w:rsidR="00341BFD">
                <w:rPr>
                  <w:rStyle w:val="Hyperlink"/>
                  <w:b/>
                </w:rPr>
                <w:t>fBodyAccJerk-meanFreq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gyro-mean-x">
              <w:r w:rsidR="00341BFD">
                <w:rPr>
                  <w:rStyle w:val="Hyperlink"/>
                  <w:b/>
                </w:rPr>
                <w:t>fBodyGyro-mean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gyro-mean-y">
              <w:r w:rsidR="00341BFD">
                <w:rPr>
                  <w:rStyle w:val="Hyperlink"/>
                  <w:b/>
                </w:rPr>
                <w:t>fBodyGyro-mean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gyro-mean-z">
              <w:r w:rsidR="00341BFD">
                <w:rPr>
                  <w:rStyle w:val="Hyperlink"/>
                  <w:b/>
                </w:rPr>
                <w:t>fBodyGyro-mean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gyro-std-x">
              <w:r w:rsidR="00341BFD">
                <w:rPr>
                  <w:rStyle w:val="Hyperlink"/>
                  <w:b/>
                </w:rPr>
                <w:t>fBodyGyro-std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gyro-std-y">
              <w:r w:rsidR="00341BFD">
                <w:rPr>
                  <w:rStyle w:val="Hyperlink"/>
                  <w:b/>
                </w:rPr>
                <w:t>fBodyGyro-std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gyro-std-z">
              <w:r w:rsidR="00341BFD">
                <w:rPr>
                  <w:rStyle w:val="Hyperlink"/>
                  <w:b/>
                </w:rPr>
                <w:t>fBodyGyro-std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gyro-meanfreq-x">
              <w:r w:rsidR="00341BFD">
                <w:rPr>
                  <w:rStyle w:val="Hyperlink"/>
                  <w:b/>
                </w:rPr>
                <w:t>fBodyGyro-meanFreq()-X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gyro-meanfreq-y">
              <w:r w:rsidR="00341BFD">
                <w:rPr>
                  <w:rStyle w:val="Hyperlink"/>
                  <w:b/>
                </w:rPr>
                <w:t>fBodyGyro-meanFreq()-Y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gyro-meanfreq-z">
              <w:r w:rsidR="00341BFD">
                <w:rPr>
                  <w:rStyle w:val="Hyperlink"/>
                  <w:b/>
                </w:rPr>
                <w:t>fBodyGyro-meanFreq()-Z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mag-mean">
              <w:r w:rsidR="00341BFD">
                <w:rPr>
                  <w:rStyle w:val="Hyperlink"/>
                  <w:b/>
                </w:rPr>
                <w:t>fBodyAccMag-mean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mag-std">
              <w:r w:rsidR="00341BFD">
                <w:rPr>
                  <w:rStyle w:val="Hyperlink"/>
                  <w:b/>
                </w:rPr>
                <w:t>fBodyAccMag-std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accmag-meanfreq">
              <w:r w:rsidR="00341BFD">
                <w:rPr>
                  <w:rStyle w:val="Hyperlink"/>
                  <w:b/>
                </w:rPr>
                <w:t>fBodyAccMag-meanFreq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bodyaccjerkmag-mean">
              <w:r w:rsidR="00341BFD">
                <w:rPr>
                  <w:rStyle w:val="Hyperlink"/>
                  <w:b/>
                </w:rPr>
                <w:t>fBodyBodyAccJerkMag-mean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bodyaccjerkmag-std">
              <w:r w:rsidR="00341BFD">
                <w:rPr>
                  <w:rStyle w:val="Hyperlink"/>
                  <w:b/>
                </w:rPr>
                <w:t>fBodyBodyAccJerkMag-std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bodyaccjerkmag-meanfreq">
              <w:r w:rsidR="00341BFD">
                <w:rPr>
                  <w:rStyle w:val="Hyperlink"/>
                  <w:b/>
                </w:rPr>
                <w:t>fBodyBodyAccJerkMag-meanFreq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bodygyromag-mean">
              <w:r w:rsidR="00341BFD">
                <w:rPr>
                  <w:rStyle w:val="Hyperlink"/>
                  <w:b/>
                </w:rPr>
                <w:t>fBodyBodyGyroMag-mean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bodygyromag-std">
              <w:r w:rsidR="00341BFD">
                <w:rPr>
                  <w:rStyle w:val="Hyperlink"/>
                  <w:b/>
                </w:rPr>
                <w:t>fBodyBodyGyroMag-std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bodygyromag-meanfreq">
              <w:r w:rsidR="00341BFD">
                <w:rPr>
                  <w:rStyle w:val="Hyperlink"/>
                  <w:b/>
                </w:rPr>
                <w:t>fBodyBodyGyroMag-meanFreq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bodygyrojerkmag-mean">
              <w:r w:rsidR="00341BFD">
                <w:rPr>
                  <w:rStyle w:val="Hyperlink"/>
                  <w:b/>
                </w:rPr>
                <w:t>fBodyBodyGyroJerkMag-mean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bodygyrojerkmag-std">
              <w:r w:rsidR="00341BFD">
                <w:rPr>
                  <w:rStyle w:val="Hyperlink"/>
                  <w:b/>
                </w:rPr>
                <w:t>fBodyBodyGyroJerkMag-std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fbodybodygyrojerkmag-meanfreq">
              <w:r w:rsidR="00341BFD">
                <w:rPr>
                  <w:rStyle w:val="Hyperlink"/>
                  <w:b/>
                </w:rPr>
                <w:t>fBodyBodyGyroJerkMag-meanFreq(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angletbodyaccmeangravity">
              <w:r w:rsidR="00341BFD">
                <w:rPr>
                  <w:rStyle w:val="Hyperlink"/>
                  <w:b/>
                </w:rPr>
                <w:t>angle(tBodyAccMean,gravity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angletbodyaccjerkmeangravitymean">
              <w:r w:rsidR="00341BFD">
                <w:rPr>
                  <w:rStyle w:val="Hyperlink"/>
                  <w:b/>
                </w:rPr>
                <w:t>angle(tBodyAccJerkMean),gravityMean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angletbodygyromeangravitymean">
              <w:r w:rsidR="00341BFD">
                <w:rPr>
                  <w:rStyle w:val="Hyperlink"/>
                  <w:b/>
                </w:rPr>
                <w:t>angle(tBodyGyroMean,gravityMean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angletbodygyrojerkmeangravitymean">
              <w:r w:rsidR="00341BFD">
                <w:rPr>
                  <w:rStyle w:val="Hyperlink"/>
                  <w:b/>
                </w:rPr>
                <w:t>angle(tBodyGyroJerkMean,gravityMean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anglexgravitymean">
              <w:r w:rsidR="00341BFD">
                <w:rPr>
                  <w:rStyle w:val="Hyperlink"/>
                  <w:b/>
                </w:rPr>
                <w:t>angle(X,gravityMean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angleygravitymean">
              <w:r w:rsidR="00341BFD">
                <w:rPr>
                  <w:rStyle w:val="Hyperlink"/>
                  <w:b/>
                </w:rPr>
                <w:t>angle(Y,gravityMean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  <w:tr w:rsidR="00813336" w:rsidTr="00813336">
        <w:tc>
          <w:tcPr>
            <w:tcW w:w="501" w:type="pct"/>
          </w:tcPr>
          <w:p w:rsidR="00263B70" w:rsidRDefault="00263B70">
            <w:pPr>
              <w:pStyle w:val="Compact"/>
            </w:pPr>
          </w:p>
        </w:tc>
        <w:tc>
          <w:tcPr>
            <w:tcW w:w="1924" w:type="pct"/>
          </w:tcPr>
          <w:p w:rsidR="00263B70" w:rsidRDefault="00065AF9">
            <w:pPr>
              <w:pStyle w:val="Compact"/>
            </w:pPr>
            <w:hyperlink w:anchor="anglezgravitymean">
              <w:r w:rsidR="00341BFD">
                <w:rPr>
                  <w:rStyle w:val="Hyperlink"/>
                  <w:b/>
                </w:rPr>
                <w:t>angle(Z,gravityMean)</w:t>
              </w:r>
            </w:hyperlink>
          </w:p>
        </w:tc>
        <w:tc>
          <w:tcPr>
            <w:tcW w:w="592" w:type="pct"/>
          </w:tcPr>
          <w:p w:rsidR="00263B70" w:rsidRDefault="00341BFD">
            <w:pPr>
              <w:pStyle w:val="Compact"/>
            </w:pPr>
            <w:r>
              <w:t>numeric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592" w:type="pct"/>
          </w:tcPr>
          <w:p w:rsidR="00263B70" w:rsidRDefault="00341BF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799" w:type="pct"/>
          </w:tcPr>
          <w:p w:rsidR="00263B70" w:rsidRDefault="00263B70">
            <w:pPr>
              <w:pStyle w:val="Compact"/>
            </w:pPr>
          </w:p>
        </w:tc>
      </w:tr>
    </w:tbl>
    <w:p w:rsidR="00263B70" w:rsidRDefault="00341BFD">
      <w:pPr>
        <w:pStyle w:val="Heading1"/>
      </w:pPr>
      <w:bookmarkStart w:id="3" w:name="variable-list"/>
      <w:bookmarkEnd w:id="3"/>
      <w:r>
        <w:t>Variable list</w:t>
      </w:r>
    </w:p>
    <w:p w:rsidR="00263B70" w:rsidRDefault="00341BFD">
      <w:pPr>
        <w:pStyle w:val="Heading2"/>
      </w:pPr>
      <w:bookmarkStart w:id="4" w:name="subject"/>
      <w:bookmarkEnd w:id="4"/>
      <w:r>
        <w:t>subject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39"/>
        <w:gridCol w:w="1215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integer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3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5.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8; 23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; 30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-subjec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25" style="width:0;height:1.5pt" o:hralign="center" o:hrstd="t" o:hr="t"/>
        </w:pict>
      </w:r>
    </w:p>
    <w:p w:rsidR="00263B70" w:rsidRDefault="00341BFD">
      <w:pPr>
        <w:pStyle w:val="Heading2"/>
      </w:pPr>
      <w:bookmarkStart w:id="5" w:name="activity"/>
      <w:bookmarkEnd w:id="5"/>
      <w:r>
        <w:t>activity</w:t>
      </w:r>
    </w:p>
    <w:tbl>
      <w:tblPr>
        <w:tblW w:w="2500" w:type="pct"/>
        <w:tblLook w:val="07E0" w:firstRow="1" w:lastRow="1" w:firstColumn="1" w:lastColumn="1" w:noHBand="1" w:noVBand="1"/>
      </w:tblPr>
      <w:tblGrid>
        <w:gridCol w:w="3347"/>
        <w:gridCol w:w="1441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factor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“LAYING”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LAYING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-activit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341BFD">
      <w:pPr>
        <w:pStyle w:val="Compact"/>
        <w:numPr>
          <w:ilvl w:val="0"/>
          <w:numId w:val="3"/>
        </w:numPr>
      </w:pPr>
      <w:r>
        <w:t>Observed factor levels: "LAYING", "SITTING", "STANDING", "WALKING", "WALKING_DOWNSTAIRS", "WALKING_UPSTAIRS".</w:t>
      </w:r>
    </w:p>
    <w:p w:rsidR="00263B70" w:rsidRDefault="00065AF9">
      <w:r>
        <w:lastRenderedPageBreak/>
        <w:pict>
          <v:rect id="_x0000_i1026" style="width:0;height:1.5pt" o:hralign="center" o:hrstd="t" o:hr="t"/>
        </w:pict>
      </w:r>
    </w:p>
    <w:p w:rsidR="00263B70" w:rsidRDefault="00341BFD">
      <w:pPr>
        <w:pStyle w:val="Heading2"/>
      </w:pPr>
      <w:bookmarkStart w:id="6" w:name="tbodyacc-mean-x"/>
      <w:bookmarkEnd w:id="6"/>
      <w:r>
        <w:t>tBodyAcc-mean()-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2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27; 0.2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22; 0.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-tBodyAcc-mean()-X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27" style="width:0;height:1.5pt" o:hralign="center" o:hrstd="t" o:hr="t"/>
        </w:pict>
      </w:r>
    </w:p>
    <w:p w:rsidR="00263B70" w:rsidRDefault="00341BFD">
      <w:pPr>
        <w:pStyle w:val="Heading2"/>
      </w:pPr>
      <w:bookmarkStart w:id="7" w:name="tbodyacc-mean-y"/>
      <w:bookmarkEnd w:id="7"/>
      <w:r>
        <w:t>tBodyAcc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2; -0.0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4; 0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-tBodyAcc-mean()-Y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28" style="width:0;height:1.5pt" o:hralign="center" o:hrstd="t" o:hr="t"/>
        </w:pict>
      </w:r>
    </w:p>
    <w:p w:rsidR="00263B70" w:rsidRDefault="00341BFD">
      <w:pPr>
        <w:pStyle w:val="Heading2"/>
      </w:pPr>
      <w:bookmarkStart w:id="8" w:name="tbodyacc-mean-z"/>
      <w:bookmarkEnd w:id="8"/>
      <w:r>
        <w:t>tBodyAcc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1; -0.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5; -0.08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-tBodyAcc-mean()-Z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29" style="width:0;height:1.5pt" o:hralign="center" o:hrstd="t" o:hr="t"/>
        </w:pict>
      </w:r>
    </w:p>
    <w:p w:rsidR="00263B70" w:rsidRDefault="00341BFD">
      <w:pPr>
        <w:pStyle w:val="Heading2"/>
      </w:pPr>
      <w:bookmarkStart w:id="9" w:name="tbodyacc-std-x"/>
      <w:bookmarkEnd w:id="9"/>
      <w:r>
        <w:lastRenderedPageBreak/>
        <w:t>tBodyAcc-std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6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-tBodyAcc-std()-X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30" style="width:0;height:1.5pt" o:hralign="center" o:hrstd="t" o:hr="t"/>
        </w:pict>
      </w:r>
    </w:p>
    <w:p w:rsidR="00263B70" w:rsidRDefault="00341BFD">
      <w:pPr>
        <w:pStyle w:val="Heading2"/>
      </w:pPr>
      <w:bookmarkStart w:id="10" w:name="tbodyacc-std-y"/>
      <w:bookmarkEnd w:id="10"/>
      <w:r>
        <w:t>tBodyAcc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5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4; -0.03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62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-tBodyAcc-std()-Y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31" style="width:0;height:1.5pt" o:hralign="center" o:hrstd="t" o:hr="t"/>
        </w:pict>
      </w:r>
    </w:p>
    <w:p w:rsidR="00263B70" w:rsidRDefault="00341BFD">
      <w:pPr>
        <w:pStyle w:val="Heading2"/>
      </w:pPr>
      <w:bookmarkStart w:id="11" w:name="tbodyacc-std-z"/>
      <w:bookmarkEnd w:id="11"/>
      <w:r>
        <w:t>tBodyAcc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5; -0.23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61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8-tBodyAcc-std()-Z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32" style="width:0;height:1.5pt" o:hralign="center" o:hrstd="t" o:hr="t"/>
        </w:pict>
      </w:r>
    </w:p>
    <w:p w:rsidR="00263B70" w:rsidRDefault="00341BFD">
      <w:pPr>
        <w:pStyle w:val="Heading2"/>
      </w:pPr>
      <w:bookmarkStart w:id="12" w:name="tgravityacc-mean-x"/>
      <w:bookmarkEnd w:id="12"/>
      <w:r>
        <w:lastRenderedPageBreak/>
        <w:t>tGravityAcc-mean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9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84; 0.9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8; 0.97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9-tGravityAcc-mean()-X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33" style="width:0;height:1.5pt" o:hralign="center" o:hrstd="t" o:hr="t"/>
        </w:pict>
      </w:r>
    </w:p>
    <w:p w:rsidR="00263B70" w:rsidRDefault="00341BFD">
      <w:pPr>
        <w:pStyle w:val="Heading2"/>
      </w:pPr>
      <w:bookmarkStart w:id="13" w:name="tgravityacc-mean-y"/>
      <w:bookmarkEnd w:id="13"/>
      <w:r>
        <w:t>tGravityAcc-mean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3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23; 0.0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48; 0.96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0-tGravityAcc-mean()-Y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34" style="width:0;height:1.5pt" o:hralign="center" o:hrstd="t" o:hr="t"/>
        </w:pict>
      </w:r>
    </w:p>
    <w:p w:rsidR="00263B70" w:rsidRDefault="00341BFD">
      <w:pPr>
        <w:pStyle w:val="Heading2"/>
      </w:pPr>
      <w:bookmarkStart w:id="14" w:name="tgravityacc-mean-z"/>
      <w:bookmarkEnd w:id="14"/>
      <w:r>
        <w:t>tGravityAcc-mean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2; 0.1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5; 0.96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1-tGravityAcc-mean()-Z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35" style="width:0;height:1.5pt" o:hralign="center" o:hrstd="t" o:hr="t"/>
        </w:pict>
      </w:r>
    </w:p>
    <w:p w:rsidR="00263B70" w:rsidRDefault="00341BFD">
      <w:pPr>
        <w:pStyle w:val="Heading2"/>
      </w:pPr>
      <w:bookmarkStart w:id="15" w:name="tgravityacc-std-x"/>
      <w:bookmarkEnd w:id="15"/>
      <w:r>
        <w:lastRenderedPageBreak/>
        <w:t>tGravityAcc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9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-0.8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2-tGravityAcc-std()-X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36" style="width:0;height:1.5pt" o:hralign="center" o:hrstd="t" o:hr="t"/>
        </w:pict>
      </w:r>
    </w:p>
    <w:p w:rsidR="00263B70" w:rsidRDefault="00341BFD">
      <w:pPr>
        <w:pStyle w:val="Heading2"/>
      </w:pPr>
      <w:bookmarkStart w:id="16" w:name="tgravityacc-std-y"/>
      <w:bookmarkEnd w:id="16"/>
      <w:r>
        <w:t>tGravityAcc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7; -0.9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-0.6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3-tGravityAcc-std()-Y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37" style="width:0;height:1.5pt" o:hralign="center" o:hrstd="t" o:hr="t"/>
        </w:pict>
      </w:r>
    </w:p>
    <w:p w:rsidR="00263B70" w:rsidRDefault="00341BFD">
      <w:pPr>
        <w:pStyle w:val="Heading2"/>
      </w:pPr>
      <w:bookmarkStart w:id="17" w:name="tgravityacc-std-z"/>
      <w:bookmarkEnd w:id="17"/>
      <w:r>
        <w:t>tGravityAcc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9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-0.61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4-tGravityAcc-std()-Z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38" style="width:0;height:1.5pt" o:hralign="center" o:hrstd="t" o:hr="t"/>
        </w:pict>
      </w:r>
    </w:p>
    <w:p w:rsidR="00263B70" w:rsidRDefault="00341BFD">
      <w:pPr>
        <w:pStyle w:val="Heading2"/>
      </w:pPr>
      <w:bookmarkStart w:id="18" w:name="tbodyaccjerk-mean-x"/>
      <w:bookmarkEnd w:id="18"/>
      <w:r>
        <w:lastRenderedPageBreak/>
        <w:t>tBodyAccJerk-mean()-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7; 0.0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4; 0.1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5-tBodyAccJerk-mean()-X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39" style="width:0;height:1.5pt" o:hralign="center" o:hrstd="t" o:hr="t"/>
        </w:pict>
      </w:r>
    </w:p>
    <w:p w:rsidR="00263B70" w:rsidRDefault="00341BFD">
      <w:pPr>
        <w:pStyle w:val="Heading2"/>
      </w:pPr>
      <w:bookmarkStart w:id="19" w:name="tbodyaccjerk-mean-y"/>
      <w:bookmarkEnd w:id="19"/>
      <w:r>
        <w:t>tBodyAccJerk-mean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; 0.0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4; 0.06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6-tBodyAccJerk-mean()-Y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40" style="width:0;height:1.5pt" o:hralign="center" o:hrstd="t" o:hr="t"/>
        </w:pict>
      </w:r>
    </w:p>
    <w:p w:rsidR="00263B70" w:rsidRDefault="00341BFD">
      <w:pPr>
        <w:pStyle w:val="Heading2"/>
      </w:pPr>
      <w:bookmarkStart w:id="20" w:name="tbodyaccjerk-mean-z"/>
      <w:bookmarkEnd w:id="20"/>
      <w:r>
        <w:t>tBodyAccJerk-mean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1; 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7; 0.0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7-tBodyAccJerk-mean()-Z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41" style="width:0;height:1.5pt" o:hralign="center" o:hrstd="t" o:hr="t"/>
        </w:pict>
      </w:r>
    </w:p>
    <w:p w:rsidR="00263B70" w:rsidRDefault="00341BFD">
      <w:pPr>
        <w:pStyle w:val="Heading2"/>
      </w:pPr>
      <w:bookmarkStart w:id="21" w:name="tbodyaccjerk-std-x"/>
      <w:bookmarkEnd w:id="21"/>
      <w:r>
        <w:lastRenderedPageBreak/>
        <w:t>tBodyAccJerk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2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5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8-tBodyAccJerk-std()-X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42" style="width:0;height:1.5pt" o:hralign="center" o:hrstd="t" o:hr="t"/>
        </w:pict>
      </w:r>
    </w:p>
    <w:p w:rsidR="00263B70" w:rsidRDefault="00341BFD">
      <w:pPr>
        <w:pStyle w:val="Heading2"/>
      </w:pPr>
      <w:bookmarkStart w:id="22" w:name="tbodyaccjerk-std-y"/>
      <w:bookmarkEnd w:id="22"/>
      <w:r>
        <w:t>tBodyAccJerk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7; -0.1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36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19-tBodyAccJerk-std()-Y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43" style="width:0;height:1.5pt" o:hralign="center" o:hrstd="t" o:hr="t"/>
        </w:pict>
      </w:r>
    </w:p>
    <w:p w:rsidR="00263B70" w:rsidRDefault="00341BFD">
      <w:pPr>
        <w:pStyle w:val="Heading2"/>
      </w:pPr>
      <w:bookmarkStart w:id="23" w:name="tbodyaccjerk-std-z"/>
      <w:bookmarkEnd w:id="23"/>
      <w:r>
        <w:t>tBodyAccJerk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5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0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0-tBodyAccJerk-std()-Z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44" style="width:0;height:1.5pt" o:hralign="center" o:hrstd="t" o:hr="t"/>
        </w:pict>
      </w:r>
    </w:p>
    <w:p w:rsidR="00263B70" w:rsidRDefault="00341BFD">
      <w:pPr>
        <w:pStyle w:val="Heading2"/>
      </w:pPr>
      <w:bookmarkStart w:id="24" w:name="tbodygyro-mean-x"/>
      <w:bookmarkEnd w:id="24"/>
      <w:r>
        <w:lastRenderedPageBreak/>
        <w:t>tBodyGyro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3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5; -0.0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21; 0.19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1-tBodyGyro-mean()-X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45" style="width:0;height:1.5pt" o:hralign="center" o:hrstd="t" o:hr="t"/>
        </w:pict>
      </w:r>
    </w:p>
    <w:p w:rsidR="00263B70" w:rsidRDefault="00341BFD">
      <w:pPr>
        <w:pStyle w:val="Heading2"/>
      </w:pPr>
      <w:bookmarkStart w:id="25" w:name="tbodygyro-mean-y"/>
      <w:bookmarkEnd w:id="25"/>
      <w:r>
        <w:t>tBodyGyro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9; -0.0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2; 0.0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2-tBodyGyro-mean()-Y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46" style="width:0;height:1.5pt" o:hralign="center" o:hrstd="t" o:hr="t"/>
        </w:pict>
      </w:r>
    </w:p>
    <w:p w:rsidR="00263B70" w:rsidRDefault="00341BFD">
      <w:pPr>
        <w:pStyle w:val="Heading2"/>
      </w:pPr>
      <w:bookmarkStart w:id="26" w:name="tbodygyro-mean-z"/>
      <w:bookmarkEnd w:id="26"/>
      <w:r>
        <w:t>tBodyGyro-mean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7; 0.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7; 0.18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3-tBodyGyro-mean()-Z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47" style="width:0;height:1.5pt" o:hralign="center" o:hrstd="t" o:hr="t"/>
        </w:pict>
      </w:r>
    </w:p>
    <w:p w:rsidR="00263B70" w:rsidRDefault="00341BFD">
      <w:pPr>
        <w:pStyle w:val="Heading2"/>
      </w:pPr>
      <w:bookmarkStart w:id="27" w:name="tbodygyro-std-x"/>
      <w:bookmarkEnd w:id="27"/>
      <w:r>
        <w:lastRenderedPageBreak/>
        <w:t>tBodyGyro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7; -0.4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27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4-tBodyGyro-std()-X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48" style="width:0;height:1.5pt" o:hralign="center" o:hrstd="t" o:hr="t"/>
        </w:pict>
      </w:r>
    </w:p>
    <w:p w:rsidR="00263B70" w:rsidRDefault="00341BFD">
      <w:pPr>
        <w:pStyle w:val="Heading2"/>
      </w:pPr>
      <w:bookmarkStart w:id="28" w:name="tbodygyro-std-y"/>
      <w:bookmarkEnd w:id="28"/>
      <w:r>
        <w:t>tBodyGyro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4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48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5-tBodyGyro-std()-Y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49" style="width:0;height:1.5pt" o:hralign="center" o:hrstd="t" o:hr="t"/>
        </w:pict>
      </w:r>
    </w:p>
    <w:p w:rsidR="00263B70" w:rsidRDefault="00341BFD">
      <w:pPr>
        <w:pStyle w:val="Heading2"/>
      </w:pPr>
      <w:bookmarkStart w:id="29" w:name="tbodygyro-std-z"/>
      <w:bookmarkEnd w:id="29"/>
      <w:r>
        <w:t>tBodyGyro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3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56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6-tBodyGyro-std()-Z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50" style="width:0;height:1.5pt" o:hralign="center" o:hrstd="t" o:hr="t"/>
        </w:pict>
      </w:r>
    </w:p>
    <w:p w:rsidR="00263B70" w:rsidRDefault="00341BFD">
      <w:pPr>
        <w:pStyle w:val="Heading2"/>
      </w:pPr>
      <w:bookmarkStart w:id="30" w:name="tbodygyrojerk-mean-x"/>
      <w:bookmarkEnd w:id="30"/>
      <w:r>
        <w:lastRenderedPageBreak/>
        <w:t>tBodyGyroJerk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; -0.0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6; -0.02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7-tBodyGyroJerk-mean()-X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51" style="width:0;height:1.5pt" o:hralign="center" o:hrstd="t" o:hr="t"/>
        </w:pict>
      </w:r>
    </w:p>
    <w:p w:rsidR="00263B70" w:rsidRDefault="00341BFD">
      <w:pPr>
        <w:pStyle w:val="Heading2"/>
      </w:pPr>
      <w:bookmarkStart w:id="31" w:name="tbodygyrojerk-mean-y"/>
      <w:bookmarkEnd w:id="31"/>
      <w:r>
        <w:t>tBodyGyroJerk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5; -0.0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8; -0.01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8-tBodyGyroJerk-mean()-Y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52" style="width:0;height:1.5pt" o:hralign="center" o:hrstd="t" o:hr="t"/>
        </w:pict>
      </w:r>
    </w:p>
    <w:p w:rsidR="00263B70" w:rsidRDefault="00341BFD">
      <w:pPr>
        <w:pStyle w:val="Heading2"/>
      </w:pPr>
      <w:bookmarkStart w:id="32" w:name="tbodygyrojerk-mean-z"/>
      <w:bookmarkEnd w:id="32"/>
      <w:r>
        <w:t>tBodyGyroJerk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6; -0.0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9; -0.01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29-tBodyGyroJerk-mean()-Z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53" style="width:0;height:1.5pt" o:hralign="center" o:hrstd="t" o:hr="t"/>
        </w:pict>
      </w:r>
    </w:p>
    <w:p w:rsidR="00263B70" w:rsidRDefault="00341BFD">
      <w:pPr>
        <w:pStyle w:val="Heading2"/>
      </w:pPr>
      <w:bookmarkStart w:id="33" w:name="tbodygyrojerk-std-x"/>
      <w:bookmarkEnd w:id="33"/>
      <w:r>
        <w:lastRenderedPageBreak/>
        <w:t>tBodyGyroJerk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4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18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0-tBodyGyroJerk-std()-X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54" style="width:0;height:1.5pt" o:hralign="center" o:hrstd="t" o:hr="t"/>
        </w:pict>
      </w:r>
    </w:p>
    <w:p w:rsidR="00263B70" w:rsidRDefault="00341BFD">
      <w:pPr>
        <w:pStyle w:val="Heading2"/>
      </w:pPr>
      <w:bookmarkStart w:id="34" w:name="tbodygyrojerk-std-y"/>
      <w:bookmarkEnd w:id="34"/>
      <w:r>
        <w:t>tBodyGyroJerk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5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1-tBodyGyroJerk-std()-Y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55" style="width:0;height:1.5pt" o:hralign="center" o:hrstd="t" o:hr="t"/>
        </w:pict>
      </w:r>
    </w:p>
    <w:p w:rsidR="00263B70" w:rsidRDefault="00341BFD">
      <w:pPr>
        <w:pStyle w:val="Heading2"/>
      </w:pPr>
      <w:bookmarkStart w:id="35" w:name="tbodygyrojerk-std-z"/>
      <w:bookmarkEnd w:id="35"/>
      <w:r>
        <w:t>tBodyGyroJerk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4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19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2-tBodyGyroJerk-std()-Z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56" style="width:0;height:1.5pt" o:hralign="center" o:hrstd="t" o:hr="t"/>
        </w:pict>
      </w:r>
    </w:p>
    <w:p w:rsidR="00263B70" w:rsidRDefault="00341BFD">
      <w:pPr>
        <w:pStyle w:val="Heading2"/>
      </w:pPr>
      <w:bookmarkStart w:id="36" w:name="tbodyaccmag-mean"/>
      <w:bookmarkEnd w:id="36"/>
      <w:r>
        <w:lastRenderedPageBreak/>
        <w:t>tBodyAcc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4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0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6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3-tBodyAccMag-mean()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57" style="width:0;height:1.5pt" o:hralign="center" o:hrstd="t" o:hr="t"/>
        </w:pict>
      </w:r>
    </w:p>
    <w:p w:rsidR="00263B70" w:rsidRDefault="00341BFD">
      <w:pPr>
        <w:pStyle w:val="Heading2"/>
      </w:pPr>
      <w:bookmarkStart w:id="37" w:name="tbodyaccmag-std"/>
      <w:bookmarkEnd w:id="37"/>
      <w:r>
        <w:t>tBodyAcc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4; -0.2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4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4-tBodyAccMag-std()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58" style="width:0;height:1.5pt" o:hralign="center" o:hrstd="t" o:hr="t"/>
        </w:pict>
      </w:r>
    </w:p>
    <w:p w:rsidR="00263B70" w:rsidRDefault="00341BFD">
      <w:pPr>
        <w:pStyle w:val="Heading2"/>
      </w:pPr>
      <w:bookmarkStart w:id="38" w:name="tgravityaccmag-mean"/>
      <w:bookmarkEnd w:id="38"/>
      <w:r>
        <w:t>tGravityAcc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4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0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6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5-tGravityAccMag-mean()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59" style="width:0;height:1.5pt" o:hralign="center" o:hrstd="t" o:hr="t"/>
        </w:pict>
      </w:r>
    </w:p>
    <w:p w:rsidR="00263B70" w:rsidRDefault="00341BFD">
      <w:pPr>
        <w:pStyle w:val="Heading2"/>
      </w:pPr>
      <w:bookmarkStart w:id="39" w:name="tgravityaccmag-std"/>
      <w:bookmarkEnd w:id="39"/>
      <w:r>
        <w:lastRenderedPageBreak/>
        <w:t>tGravityAcc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4; -0.2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4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6-tGravityAccMag-std()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60" style="width:0;height:1.5pt" o:hralign="center" o:hrstd="t" o:hr="t"/>
        </w:pict>
      </w:r>
    </w:p>
    <w:p w:rsidR="00263B70" w:rsidRDefault="00341BFD">
      <w:pPr>
        <w:pStyle w:val="Heading2"/>
      </w:pPr>
      <w:bookmarkStart w:id="40" w:name="tbodyaccjerkmag-mean"/>
      <w:bookmarkEnd w:id="40"/>
      <w:r>
        <w:t>tBodyAccJerk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2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4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7-tBodyAccJerkMag-mean()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61" style="width:0;height:1.5pt" o:hralign="center" o:hrstd="t" o:hr="t"/>
        </w:pict>
      </w:r>
    </w:p>
    <w:p w:rsidR="00263B70" w:rsidRDefault="00341BFD">
      <w:pPr>
        <w:pStyle w:val="Heading2"/>
      </w:pPr>
      <w:bookmarkStart w:id="41" w:name="tbodyaccjerkmag-std"/>
      <w:bookmarkEnd w:id="41"/>
      <w:r>
        <w:t>tBodyAccJerk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2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45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8-tBodyAccJerkMag-std()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62" style="width:0;height:1.5pt" o:hralign="center" o:hrstd="t" o:hr="t"/>
        </w:pict>
      </w:r>
    </w:p>
    <w:p w:rsidR="00263B70" w:rsidRDefault="00341BFD">
      <w:pPr>
        <w:pStyle w:val="Heading2"/>
      </w:pPr>
      <w:bookmarkStart w:id="42" w:name="tbodygyromag-mean"/>
      <w:bookmarkEnd w:id="42"/>
      <w:r>
        <w:lastRenderedPageBreak/>
        <w:t>tBodyGyro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5; -0.2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0.42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39-tBodyGyroMag-mean()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63" style="width:0;height:1.5pt" o:hralign="center" o:hrstd="t" o:hr="t"/>
        </w:pict>
      </w:r>
    </w:p>
    <w:p w:rsidR="00263B70" w:rsidRDefault="00341BFD">
      <w:pPr>
        <w:pStyle w:val="Heading2"/>
      </w:pPr>
      <w:bookmarkStart w:id="43" w:name="tbodygyromag-std"/>
      <w:bookmarkEnd w:id="43"/>
      <w:r>
        <w:t>tBodyGyro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5; -0.3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0.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0-tBodyGyroMag-std()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64" style="width:0;height:1.5pt" o:hralign="center" o:hrstd="t" o:hr="t"/>
        </w:pict>
      </w:r>
    </w:p>
    <w:p w:rsidR="00263B70" w:rsidRDefault="00341BFD">
      <w:pPr>
        <w:pStyle w:val="Heading2"/>
      </w:pPr>
      <w:bookmarkStart w:id="44" w:name="tbodygyrojerkmag-mean"/>
      <w:bookmarkEnd w:id="44"/>
      <w:r>
        <w:t>tBodyGyroJerk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-0.5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09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1-tBodyGyroJerkMag-mean()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65" style="width:0;height:1.5pt" o:hralign="center" o:hrstd="t" o:hr="t"/>
        </w:pict>
      </w:r>
    </w:p>
    <w:p w:rsidR="00263B70" w:rsidRDefault="00341BFD">
      <w:pPr>
        <w:pStyle w:val="Heading2"/>
      </w:pPr>
      <w:bookmarkStart w:id="45" w:name="tbodygyrojerkmag-std"/>
      <w:bookmarkEnd w:id="45"/>
      <w:r>
        <w:lastRenderedPageBreak/>
        <w:t>tBodyGyroJerk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5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25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2-tBodyGyroJerkMag-std()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66" style="width:0;height:1.5pt" o:hralign="center" o:hrstd="t" o:hr="t"/>
        </w:pict>
      </w:r>
    </w:p>
    <w:p w:rsidR="00263B70" w:rsidRDefault="00341BFD">
      <w:pPr>
        <w:pStyle w:val="Heading2"/>
      </w:pPr>
      <w:bookmarkStart w:id="46" w:name="fbodyacc-mean-x"/>
      <w:bookmarkEnd w:id="46"/>
      <w:r>
        <w:t>fBodyAcc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2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5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3-fBodyAcc-mean()-X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67" style="width:0;height:1.5pt" o:hralign="center" o:hrstd="t" o:hr="t"/>
        </w:pict>
      </w:r>
    </w:p>
    <w:p w:rsidR="00263B70" w:rsidRDefault="00341BFD">
      <w:pPr>
        <w:pStyle w:val="Heading2"/>
      </w:pPr>
      <w:bookmarkStart w:id="47" w:name="fbodyacc-mean-y"/>
      <w:bookmarkEnd w:id="47"/>
      <w:r>
        <w:t>fBodyAcc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5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5; -0.0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52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4-fBodyAcc-mean()-Y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68" style="width:0;height:1.5pt" o:hralign="center" o:hrstd="t" o:hr="t"/>
        </w:pict>
      </w:r>
    </w:p>
    <w:p w:rsidR="00263B70" w:rsidRDefault="00341BFD">
      <w:pPr>
        <w:pStyle w:val="Heading2"/>
      </w:pPr>
      <w:bookmarkStart w:id="48" w:name="fbodyacc-mean-z"/>
      <w:bookmarkEnd w:id="48"/>
      <w:r>
        <w:lastRenderedPageBreak/>
        <w:t>fBodyAcc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3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28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5-fBodyAcc-mean()-Z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69" style="width:0;height:1.5pt" o:hralign="center" o:hrstd="t" o:hr="t"/>
        </w:pict>
      </w:r>
    </w:p>
    <w:p w:rsidR="00263B70" w:rsidRDefault="00341BFD">
      <w:pPr>
        <w:pStyle w:val="Heading2"/>
      </w:pPr>
      <w:bookmarkStart w:id="49" w:name="fbodyacc-std-x"/>
      <w:bookmarkEnd w:id="49"/>
      <w:r>
        <w:t>fBodyAcc-std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66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6-fBodyAcc-std()-X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70" style="width:0;height:1.5pt" o:hralign="center" o:hrstd="t" o:hr="t"/>
        </w:pict>
      </w:r>
    </w:p>
    <w:p w:rsidR="00263B70" w:rsidRDefault="00341BFD">
      <w:pPr>
        <w:pStyle w:val="Heading2"/>
      </w:pPr>
      <w:bookmarkStart w:id="50" w:name="fbodyacc-std-y"/>
      <w:bookmarkEnd w:id="50"/>
      <w:r>
        <w:t>fBodyAcc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5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4; -0.0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56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7-fBodyAcc-std()-Y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71" style="width:0;height:1.5pt" o:hralign="center" o:hrstd="t" o:hr="t"/>
        </w:pict>
      </w:r>
    </w:p>
    <w:p w:rsidR="00263B70" w:rsidRDefault="00341BFD">
      <w:pPr>
        <w:pStyle w:val="Heading2"/>
      </w:pPr>
      <w:bookmarkStart w:id="51" w:name="fbodyacc-std-z"/>
      <w:bookmarkEnd w:id="51"/>
      <w:r>
        <w:lastRenderedPageBreak/>
        <w:t>fBodyAcc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5; -0.2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69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8-fBodyAcc-std()-Z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72" style="width:0;height:1.5pt" o:hralign="center" o:hrstd="t" o:hr="t"/>
        </w:pict>
      </w:r>
    </w:p>
    <w:p w:rsidR="00263B70" w:rsidRDefault="00341BFD">
      <w:pPr>
        <w:pStyle w:val="Heading2"/>
      </w:pPr>
      <w:bookmarkStart w:id="52" w:name="fbodyacc-meanfreq-x"/>
      <w:bookmarkEnd w:id="52"/>
      <w:r>
        <w:t>fBodyAcc-meanFreq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2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39; -0.0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4; 0.16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49-fBodyAcc-meanFreq()-X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73" style="width:0;height:1.5pt" o:hralign="center" o:hrstd="t" o:hr="t"/>
        </w:pict>
      </w:r>
    </w:p>
    <w:p w:rsidR="00263B70" w:rsidRDefault="00341BFD">
      <w:pPr>
        <w:pStyle w:val="Heading2"/>
      </w:pPr>
      <w:bookmarkStart w:id="53" w:name="fbodyacc-meanfreq-y"/>
      <w:bookmarkEnd w:id="53"/>
      <w:r>
        <w:t>fBodyAcc-meanFreq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8; 0.0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38; 0.47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0-fBodyAcc-meanFreq()-Y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74" style="width:0;height:1.5pt" o:hralign="center" o:hrstd="t" o:hr="t"/>
        </w:pict>
      </w:r>
    </w:p>
    <w:p w:rsidR="00263B70" w:rsidRDefault="00341BFD">
      <w:pPr>
        <w:pStyle w:val="Heading2"/>
      </w:pPr>
      <w:bookmarkStart w:id="54" w:name="fbodyacc-meanfreq-z"/>
      <w:bookmarkEnd w:id="54"/>
      <w:r>
        <w:lastRenderedPageBreak/>
        <w:t>fBodyAcc-meanFreq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4; 0.1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52; 0.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1-fBodyAcc-meanFreq()-Z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75" style="width:0;height:1.5pt" o:hralign="center" o:hrstd="t" o:hr="t"/>
        </w:pict>
      </w:r>
    </w:p>
    <w:p w:rsidR="00263B70" w:rsidRDefault="00341BFD">
      <w:pPr>
        <w:pStyle w:val="Heading2"/>
      </w:pPr>
      <w:bookmarkStart w:id="55" w:name="fbodyaccjerk-mean-x"/>
      <w:bookmarkEnd w:id="55"/>
      <w:r>
        <w:t>fBodyAccJerk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2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47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2-fBodyAccJerk-mean()-X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76" style="width:0;height:1.5pt" o:hralign="center" o:hrstd="t" o:hr="t"/>
        </w:pict>
      </w:r>
    </w:p>
    <w:p w:rsidR="00263B70" w:rsidRDefault="00341BFD">
      <w:pPr>
        <w:pStyle w:val="Heading2"/>
      </w:pPr>
      <w:bookmarkStart w:id="56" w:name="fbodyaccjerk-mean-y"/>
      <w:bookmarkEnd w:id="56"/>
      <w:r>
        <w:t>fBodyAccJerk-mean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7; -0.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28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3-fBodyAccJerk-mean()-Y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77" style="width:0;height:1.5pt" o:hralign="center" o:hrstd="t" o:hr="t"/>
        </w:pict>
      </w:r>
    </w:p>
    <w:p w:rsidR="00263B70" w:rsidRDefault="00341BFD">
      <w:pPr>
        <w:pStyle w:val="Heading2"/>
      </w:pPr>
      <w:bookmarkStart w:id="57" w:name="fbodyaccjerk-mean-z"/>
      <w:bookmarkEnd w:id="57"/>
      <w:r>
        <w:lastRenderedPageBreak/>
        <w:t>fBodyAccJerk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4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16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4-fBodyAccJerk-mean()-Z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78" style="width:0;height:1.5pt" o:hralign="center" o:hrstd="t" o:hr="t"/>
        </w:pict>
      </w:r>
    </w:p>
    <w:p w:rsidR="00263B70" w:rsidRDefault="00341BFD">
      <w:pPr>
        <w:pStyle w:val="Heading2"/>
      </w:pPr>
      <w:bookmarkStart w:id="58" w:name="fbodyaccjerk-std-x"/>
      <w:bookmarkEnd w:id="58"/>
      <w:r>
        <w:t>fBodyAccJerk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3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2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48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5-fBodyAccJerk-std()-X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79" style="width:0;height:1.5pt" o:hralign="center" o:hrstd="t" o:hr="t"/>
        </w:pict>
      </w:r>
    </w:p>
    <w:p w:rsidR="00263B70" w:rsidRDefault="00341BFD">
      <w:pPr>
        <w:pStyle w:val="Heading2"/>
      </w:pPr>
      <w:bookmarkStart w:id="59" w:name="fbodyaccjerk-std-y"/>
      <w:bookmarkEnd w:id="59"/>
      <w:r>
        <w:t>fBodyAccJerk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7; -0.1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35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6-fBodyAccJerk-std()-Y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80" style="width:0;height:1.5pt" o:hralign="center" o:hrstd="t" o:hr="t"/>
        </w:pict>
      </w:r>
    </w:p>
    <w:p w:rsidR="00263B70" w:rsidRDefault="00341BFD">
      <w:pPr>
        <w:pStyle w:val="Heading2"/>
      </w:pPr>
      <w:bookmarkStart w:id="60" w:name="fbodyaccjerk-std-z"/>
      <w:bookmarkEnd w:id="60"/>
      <w:r>
        <w:lastRenderedPageBreak/>
        <w:t>fBodyAccJerk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5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-0.01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7-fBodyAccJerk-std()-Z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81" style="width:0;height:1.5pt" o:hralign="center" o:hrstd="t" o:hr="t"/>
        </w:pict>
      </w:r>
    </w:p>
    <w:p w:rsidR="00263B70" w:rsidRDefault="00341BFD">
      <w:pPr>
        <w:pStyle w:val="Heading2"/>
      </w:pPr>
      <w:bookmarkStart w:id="61" w:name="fbodyaccjerk-meanfreq-x"/>
      <w:bookmarkEnd w:id="61"/>
      <w:r>
        <w:t>fBodyAccJerk-meanFreq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29; 0.1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58; 0.3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8-fBodyAccJerk-meanFreq()-X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82" style="width:0;height:1.5pt" o:hralign="center" o:hrstd="t" o:hr="t"/>
        </w:pict>
      </w:r>
    </w:p>
    <w:p w:rsidR="00263B70" w:rsidRDefault="00341BFD">
      <w:pPr>
        <w:pStyle w:val="Heading2"/>
      </w:pPr>
      <w:bookmarkStart w:id="62" w:name="fbodyaccjerk-meanfreq-y"/>
      <w:bookmarkEnd w:id="62"/>
      <w:r>
        <w:t>fBodyAccJerk-meanFreq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23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4; -0.0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; 0.2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59-fBodyAccJerk-meanFreq()-Y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83" style="width:0;height:1.5pt" o:hralign="center" o:hrstd="t" o:hr="t"/>
        </w:pict>
      </w:r>
    </w:p>
    <w:p w:rsidR="00263B70" w:rsidRDefault="00341BFD">
      <w:pPr>
        <w:pStyle w:val="Heading2"/>
      </w:pPr>
      <w:bookmarkStart w:id="63" w:name="fbodyaccjerk-meanfreq-z"/>
      <w:bookmarkEnd w:id="63"/>
      <w:r>
        <w:lastRenderedPageBreak/>
        <w:t>fBodyAccJerk-meanFreq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31; 0.0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3; 0.2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0-fBodyAccJerk-meanFreq()-Z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84" style="width:0;height:1.5pt" o:hralign="center" o:hrstd="t" o:hr="t"/>
        </w:pict>
      </w:r>
    </w:p>
    <w:p w:rsidR="00263B70" w:rsidRDefault="00341BFD">
      <w:pPr>
        <w:pStyle w:val="Heading2"/>
      </w:pPr>
      <w:bookmarkStart w:id="64" w:name="fbodygyro-mean-x"/>
      <w:bookmarkEnd w:id="64"/>
      <w:r>
        <w:t>fBodyGyro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3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7; -0.3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47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1-fBodyGyro-mean()-X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85" style="width:0;height:1.5pt" o:hralign="center" o:hrstd="t" o:hr="t"/>
        </w:pict>
      </w:r>
    </w:p>
    <w:p w:rsidR="00263B70" w:rsidRDefault="00341BFD">
      <w:pPr>
        <w:pStyle w:val="Heading2"/>
      </w:pPr>
      <w:bookmarkStart w:id="65" w:name="fbodygyro-mean-y"/>
      <w:bookmarkEnd w:id="65"/>
      <w:r>
        <w:t>fBodyGyro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7; -0.4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3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2-fBodyGyro-mean()-Y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86" style="width:0;height:1.5pt" o:hralign="center" o:hrstd="t" o:hr="t"/>
        </w:pict>
      </w:r>
    </w:p>
    <w:p w:rsidR="00263B70" w:rsidRDefault="00341BFD">
      <w:pPr>
        <w:pStyle w:val="Heading2"/>
      </w:pPr>
      <w:bookmarkStart w:id="66" w:name="fbodygyro-mean-z"/>
      <w:bookmarkEnd w:id="66"/>
      <w:r>
        <w:lastRenderedPageBreak/>
        <w:t>fBodyGyro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2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49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3-fBodyGyro-mean()-Z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87" style="width:0;height:1.5pt" o:hralign="center" o:hrstd="t" o:hr="t"/>
        </w:pict>
      </w:r>
    </w:p>
    <w:p w:rsidR="00263B70" w:rsidRDefault="00341BFD">
      <w:pPr>
        <w:pStyle w:val="Heading2"/>
      </w:pPr>
      <w:bookmarkStart w:id="67" w:name="fbodygyro-std-x"/>
      <w:bookmarkEnd w:id="67"/>
      <w:r>
        <w:t>fBodyGyro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4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2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4-fBodyGyro-std()-X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88" style="width:0;height:1.5pt" o:hralign="center" o:hrstd="t" o:hr="t"/>
        </w:pict>
      </w:r>
    </w:p>
    <w:p w:rsidR="00263B70" w:rsidRDefault="00341BFD">
      <w:pPr>
        <w:pStyle w:val="Heading2"/>
      </w:pPr>
      <w:bookmarkStart w:id="68" w:name="fbodygyro-std-y"/>
      <w:bookmarkEnd w:id="68"/>
      <w:r>
        <w:t>fBodyGyro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4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65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5-fBodyGyro-std()-Y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89" style="width:0;height:1.5pt" o:hralign="center" o:hrstd="t" o:hr="t"/>
        </w:pict>
      </w:r>
    </w:p>
    <w:p w:rsidR="00263B70" w:rsidRDefault="00341BFD">
      <w:pPr>
        <w:pStyle w:val="Heading2"/>
      </w:pPr>
      <w:bookmarkStart w:id="69" w:name="fbodygyro-std-z"/>
      <w:bookmarkEnd w:id="69"/>
      <w:r>
        <w:lastRenderedPageBreak/>
        <w:t>fBodyGyro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3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52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6-fBodyGyro-std()-Z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90" style="width:0;height:1.5pt" o:hralign="center" o:hrstd="t" o:hr="t"/>
        </w:pict>
      </w:r>
    </w:p>
    <w:p w:rsidR="00263B70" w:rsidRDefault="00341BFD">
      <w:pPr>
        <w:pStyle w:val="Heading2"/>
      </w:pPr>
      <w:bookmarkStart w:id="70" w:name="fbodygyro-meanfreq-x"/>
      <w:bookmarkEnd w:id="70"/>
      <w:r>
        <w:t>fBodyGyro-meanFreq()-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54"/>
        <w:gridCol w:w="149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21; 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4; 0.25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7-fBodyGyro-meanFreq()-X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91" style="width:0;height:1.5pt" o:hralign="center" o:hrstd="t" o:hr="t"/>
        </w:pict>
      </w:r>
    </w:p>
    <w:p w:rsidR="00263B70" w:rsidRDefault="00341BFD">
      <w:pPr>
        <w:pStyle w:val="Heading2"/>
      </w:pPr>
      <w:bookmarkStart w:id="71" w:name="fbodygyro-meanfreq-y"/>
      <w:bookmarkEnd w:id="71"/>
      <w:r>
        <w:t>fBodyGyro-meanFreq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29; -0.0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7; 0.27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8-fBodyGyro-meanFreq()-Y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92" style="width:0;height:1.5pt" o:hralign="center" o:hrstd="t" o:hr="t"/>
        </w:pict>
      </w:r>
    </w:p>
    <w:p w:rsidR="00263B70" w:rsidRDefault="00341BFD">
      <w:pPr>
        <w:pStyle w:val="Heading2"/>
      </w:pPr>
      <w:bookmarkStart w:id="72" w:name="fbodygyro-meanfreq-z"/>
      <w:bookmarkEnd w:id="72"/>
      <w:r>
        <w:lastRenderedPageBreak/>
        <w:t>fBodyGyro-meanFreq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5; 0.0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51; 0.38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69-fBodyGyro-meanFreq()-Z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93" style="width:0;height:1.5pt" o:hralign="center" o:hrstd="t" o:hr="t"/>
        </w:pict>
      </w:r>
    </w:p>
    <w:p w:rsidR="00263B70" w:rsidRDefault="00341BFD">
      <w:pPr>
        <w:pStyle w:val="Heading2"/>
      </w:pPr>
      <w:bookmarkStart w:id="73" w:name="fbodyaccmag-mean"/>
      <w:bookmarkEnd w:id="73"/>
      <w:r>
        <w:t>fBodyAcc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1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59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0-fBodyAccMag-mean()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94" style="width:0;height:1.5pt" o:hralign="center" o:hrstd="t" o:hr="t"/>
        </w:pict>
      </w:r>
    </w:p>
    <w:p w:rsidR="00263B70" w:rsidRDefault="00341BFD">
      <w:pPr>
        <w:pStyle w:val="Heading2"/>
      </w:pPr>
      <w:bookmarkStart w:id="74" w:name="fbodyaccmag-std"/>
      <w:bookmarkEnd w:id="74"/>
      <w:r>
        <w:t>fBodyAcc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6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5; -0.3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18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1-fBodyAccMag-std()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95" style="width:0;height:1.5pt" o:hralign="center" o:hrstd="t" o:hr="t"/>
        </w:pict>
      </w:r>
    </w:p>
    <w:p w:rsidR="00263B70" w:rsidRDefault="00341BFD">
      <w:pPr>
        <w:pStyle w:val="Heading2"/>
      </w:pPr>
      <w:bookmarkStart w:id="75" w:name="fbodyaccmag-meanfreq"/>
      <w:bookmarkEnd w:id="75"/>
      <w:r>
        <w:lastRenderedPageBreak/>
        <w:t>fBodyAccMag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1; 0.1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31; 0.4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2-fBodyAccMag-meanFreq()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96" style="width:0;height:1.5pt" o:hralign="center" o:hrstd="t" o:hr="t"/>
        </w:pict>
      </w:r>
    </w:p>
    <w:p w:rsidR="00263B70" w:rsidRDefault="00341BFD">
      <w:pPr>
        <w:pStyle w:val="Heading2"/>
      </w:pPr>
      <w:bookmarkStart w:id="76" w:name="fbodybodyaccjerkmag-mean"/>
      <w:bookmarkEnd w:id="76"/>
      <w:r>
        <w:t>fBodyBodyAccJerk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1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5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3-fBodyBodyAccJerkMag-mean()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97" style="width:0;height:1.5pt" o:hralign="center" o:hrstd="t" o:hr="t"/>
        </w:pict>
      </w:r>
    </w:p>
    <w:p w:rsidR="00263B70" w:rsidRDefault="00341BFD">
      <w:pPr>
        <w:pStyle w:val="Heading2"/>
      </w:pPr>
      <w:bookmarkStart w:id="77" w:name="fbodybodyaccjerkmag-std"/>
      <w:bookmarkEnd w:id="77"/>
      <w:r>
        <w:t>fBodyBodyAccJerk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2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32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4-fBodyBodyAccJerkMag-std()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98" style="width:0;height:1.5pt" o:hralign="center" o:hrstd="t" o:hr="t"/>
        </w:pict>
      </w:r>
    </w:p>
    <w:p w:rsidR="00263B70" w:rsidRDefault="00341BFD">
      <w:pPr>
        <w:pStyle w:val="Heading2"/>
      </w:pPr>
      <w:bookmarkStart w:id="78" w:name="fbodybodyaccjerkmag-meanfreq"/>
      <w:bookmarkEnd w:id="78"/>
      <w:r>
        <w:lastRenderedPageBreak/>
        <w:t>fBodyBodyAccJerkMag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1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5; 0.2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3; 0.49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5-fBodyBodyAccJerkMag-meanFreq()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099" style="width:0;height:1.5pt" o:hralign="center" o:hrstd="t" o:hr="t"/>
        </w:pict>
      </w:r>
    </w:p>
    <w:p w:rsidR="00263B70" w:rsidRDefault="00341BFD">
      <w:pPr>
        <w:pStyle w:val="Heading2"/>
      </w:pPr>
      <w:bookmarkStart w:id="79" w:name="fbodybodygyromag-mean"/>
      <w:bookmarkEnd w:id="79"/>
      <w:r>
        <w:t>fBodyBodyGyro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6; -0.4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9; 0.2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6-fBodyBodyGyroMag-mean()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00" style="width:0;height:1.5pt" o:hralign="center" o:hrstd="t" o:hr="t"/>
        </w:pict>
      </w:r>
    </w:p>
    <w:p w:rsidR="00263B70" w:rsidRDefault="00341BFD">
      <w:pPr>
        <w:pStyle w:val="Heading2"/>
      </w:pPr>
      <w:bookmarkStart w:id="80" w:name="fbodybodygyromag-std"/>
      <w:bookmarkEnd w:id="80"/>
      <w:r>
        <w:t>fBodyBodyGyro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5; -0.43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0.2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7-fBodyBodyGyroMag-std()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01" style="width:0;height:1.5pt" o:hralign="center" o:hrstd="t" o:hr="t"/>
        </w:pict>
      </w:r>
    </w:p>
    <w:p w:rsidR="00263B70" w:rsidRDefault="00341BFD">
      <w:pPr>
        <w:pStyle w:val="Heading2"/>
      </w:pPr>
      <w:bookmarkStart w:id="81" w:name="fbodybodygyromag-meanfreq"/>
      <w:bookmarkEnd w:id="81"/>
      <w:r>
        <w:lastRenderedPageBreak/>
        <w:t>fBodyBodyGyroMag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5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7; 0.0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46; 0.41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8-fBodyBodyGyroMag-meanFreq()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02" style="width:0;height:1.5pt" o:hralign="center" o:hrstd="t" o:hr="t"/>
        </w:pict>
      </w:r>
    </w:p>
    <w:p w:rsidR="00263B70" w:rsidRDefault="00341BFD">
      <w:pPr>
        <w:pStyle w:val="Heading2"/>
      </w:pPr>
      <w:bookmarkStart w:id="82" w:name="fbodybodygyrojerkmag-mean"/>
      <w:bookmarkEnd w:id="82"/>
      <w:r>
        <w:t>fBodyBodyGyroJerk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5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15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79-fBodyBodyGyroJerkMag-mean()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03" style="width:0;height:1.5pt" o:hralign="center" o:hrstd="t" o:hr="t"/>
        </w:pict>
      </w:r>
    </w:p>
    <w:p w:rsidR="00263B70" w:rsidRDefault="00341BFD">
      <w:pPr>
        <w:pStyle w:val="Heading2"/>
      </w:pPr>
      <w:bookmarkStart w:id="83" w:name="fbodybodygyrojerkmag-std"/>
      <w:bookmarkEnd w:id="83"/>
      <w:r>
        <w:t>fBodyBodyGyroJerk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9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8; -0.6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1; 0.29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80-fBodyBodyGyroJerkMag-std()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04" style="width:0;height:1.5pt" o:hralign="center" o:hrstd="t" o:hr="t"/>
        </w:pict>
      </w:r>
    </w:p>
    <w:p w:rsidR="00263B70" w:rsidRDefault="00341BFD">
      <w:pPr>
        <w:pStyle w:val="Heading2"/>
      </w:pPr>
      <w:bookmarkStart w:id="84" w:name="fbodybodygyrojerkmag-meanfreq"/>
      <w:bookmarkEnd w:id="84"/>
      <w:r>
        <w:lastRenderedPageBreak/>
        <w:t>fBodyBodyGyroJerkMag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1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5; 0.2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8; 0.4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81-fBodyBodyGyroJerkMag-meanFreq()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05" style="width:0;height:1.5pt" o:hralign="center" o:hrstd="t" o:hr="t"/>
        </w:pict>
      </w:r>
    </w:p>
    <w:p w:rsidR="00263B70" w:rsidRDefault="00341BFD">
      <w:pPr>
        <w:pStyle w:val="Heading2"/>
      </w:pPr>
      <w:bookmarkStart w:id="85" w:name="angletbodyaccmeangravity"/>
      <w:bookmarkEnd w:id="85"/>
      <w:r>
        <w:t>angle(tBodyAccMean,gravity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1; 0.0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6; 0.13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82-angle(tBodyAccMean,gravity)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06" style="width:0;height:1.5pt" o:hralign="center" o:hrstd="t" o:hr="t"/>
        </w:pict>
      </w:r>
    </w:p>
    <w:p w:rsidR="00263B70" w:rsidRDefault="00341BFD">
      <w:pPr>
        <w:pStyle w:val="Heading2"/>
      </w:pPr>
      <w:bookmarkStart w:id="86" w:name="angletbodyaccjerkmeangravitymean"/>
      <w:bookmarkEnd w:id="86"/>
      <w:r>
        <w:t>angle(tBodyAccJerkMean),gravityMean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2; 0.0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12; 0.2</w:t>
            </w:r>
          </w:p>
        </w:tc>
      </w:tr>
    </w:tbl>
    <w:p w:rsidR="00263B70" w:rsidRDefault="00341BFD">
      <w:pPr>
        <w:pStyle w:val="BodyText"/>
      </w:pPr>
      <w:r>
        <w:t>-1.png)</w:t>
      </w:r>
    </w:p>
    <w:p w:rsidR="00263B70" w:rsidRDefault="00065AF9">
      <w:r>
        <w:pict>
          <v:rect id="_x0000_i1107" style="width:0;height:1.5pt" o:hralign="center" o:hrstd="t" o:hr="t"/>
        </w:pict>
      </w:r>
    </w:p>
    <w:p w:rsidR="00263B70" w:rsidRDefault="00341BFD">
      <w:pPr>
        <w:pStyle w:val="Heading2"/>
      </w:pPr>
      <w:bookmarkStart w:id="87" w:name="angletbodygyromeangravitymean"/>
      <w:bookmarkEnd w:id="87"/>
      <w:r>
        <w:t>angle(tBodyGyroMean,gravityMean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2; 0.06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39; 0.4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84-angle(tBodyGyroMean,gravityMean)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08" style="width:0;height:1.5pt" o:hralign="center" o:hrstd="t" o:hr="t"/>
        </w:pict>
      </w:r>
    </w:p>
    <w:p w:rsidR="00263B70" w:rsidRDefault="00341BFD">
      <w:pPr>
        <w:pStyle w:val="Heading2"/>
      </w:pPr>
      <w:bookmarkStart w:id="88" w:name="angletbodygyrojerkmeangravitymean"/>
      <w:bookmarkEnd w:id="88"/>
      <w:r>
        <w:t>angle(tBodyGyroJerkMean,gravityMean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2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6; 0.03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22; 0.18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85-angle(tBodyGyroJerkMean,gravityMean)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09" style="width:0;height:1.5pt" o:hralign="center" o:hrstd="t" o:hr="t"/>
        </w:pict>
      </w:r>
    </w:p>
    <w:p w:rsidR="00263B70" w:rsidRDefault="00341BFD">
      <w:pPr>
        <w:pStyle w:val="Heading2"/>
      </w:pPr>
      <w:bookmarkStart w:id="89" w:name="anglexgravitymean"/>
      <w:bookmarkEnd w:id="89"/>
      <w:r>
        <w:lastRenderedPageBreak/>
        <w:t>angle(X,gravityMean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79; -0.58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95; 0.74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86-angle(X,gravityMean)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10" style="width:0;height:1.5pt" o:hralign="center" o:hrstd="t" o:hr="t"/>
        </w:pict>
      </w:r>
    </w:p>
    <w:p w:rsidR="00263B70" w:rsidRDefault="00341BFD">
      <w:pPr>
        <w:pStyle w:val="Heading2"/>
      </w:pPr>
      <w:bookmarkStart w:id="90" w:name="angleygravitymean"/>
      <w:bookmarkEnd w:id="90"/>
      <w:r>
        <w:t>angle(Y,gravityMean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17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2; 0.24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7; 0.42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3696101" cy="27720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87-angle(Y,gravityMean)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11" style="width:0;height:1.5pt" o:hralign="center" o:hrstd="t" o:hr="t"/>
        </w:pict>
      </w:r>
    </w:p>
    <w:p w:rsidR="00263B70" w:rsidRDefault="00341BFD">
      <w:pPr>
        <w:pStyle w:val="Heading2"/>
      </w:pPr>
      <w:bookmarkStart w:id="91" w:name="anglezgravitymean"/>
      <w:bookmarkEnd w:id="91"/>
      <w:r>
        <w:t>angle(Z,gravityMean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263B7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63B70" w:rsidRDefault="00341BFD">
            <w:pPr>
              <w:pStyle w:val="Compact"/>
              <w:jc w:val="right"/>
            </w:pPr>
            <w:r>
              <w:t>Result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numeric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 (0 %)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180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0.0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08; 0.11</w:t>
            </w:r>
          </w:p>
        </w:tc>
      </w:tr>
      <w:tr w:rsidR="00263B70">
        <w:tc>
          <w:tcPr>
            <w:tcW w:w="0" w:type="auto"/>
          </w:tcPr>
          <w:p w:rsidR="00263B70" w:rsidRDefault="00341BF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263B70" w:rsidRDefault="00341BFD">
            <w:pPr>
              <w:pStyle w:val="Compact"/>
              <w:jc w:val="right"/>
            </w:pPr>
            <w:r>
              <w:t>-0.87; 0.39</w:t>
            </w:r>
          </w:p>
        </w:tc>
      </w:tr>
    </w:tbl>
    <w:p w:rsidR="00263B70" w:rsidRDefault="00341BFD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3696101" cy="27720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tidy_data_files/figure-docx/Var-88-angle(Z,gravityMean)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B70" w:rsidRDefault="00065AF9">
      <w:r>
        <w:pict>
          <v:rect id="_x0000_i1112" style="width:0;height:1.5pt" o:hralign="center" o:hrstd="t" o:hr="t"/>
        </w:pict>
      </w:r>
    </w:p>
    <w:p w:rsidR="00263B70" w:rsidRDefault="00341BFD">
      <w:pPr>
        <w:pStyle w:val="FirstParagraph"/>
      </w:pPr>
      <w:r>
        <w:lastRenderedPageBreak/>
        <w:t>Report generation information:</w:t>
      </w:r>
    </w:p>
    <w:p w:rsidR="00263B70" w:rsidRDefault="00341BFD">
      <w:pPr>
        <w:numPr>
          <w:ilvl w:val="0"/>
          <w:numId w:val="4"/>
        </w:numPr>
      </w:pPr>
      <w:r>
        <w:t>Report creation time: Tue Jan 15 2019 22:56:04</w:t>
      </w:r>
    </w:p>
    <w:p w:rsidR="00263B70" w:rsidRDefault="00341BFD">
      <w:pPr>
        <w:numPr>
          <w:ilvl w:val="0"/>
          <w:numId w:val="4"/>
        </w:numPr>
      </w:pPr>
      <w:r>
        <w:t xml:space="preserve">Report was run from directory: </w:t>
      </w:r>
      <w:r>
        <w:rPr>
          <w:rStyle w:val="VerbatimChar"/>
        </w:rPr>
        <w:t>d:/users/wittha/Documents/RStudio/Module 3_FinanlAssignment/UCI HAR Dataset</w:t>
      </w:r>
    </w:p>
    <w:p w:rsidR="00263B70" w:rsidRDefault="00341BFD">
      <w:pPr>
        <w:numPr>
          <w:ilvl w:val="0"/>
          <w:numId w:val="4"/>
        </w:numPr>
      </w:pPr>
      <w:r>
        <w:t>dataMaid v1.2.0 [Pkg: 2018-10-03 from CRAN (R 3.5.2)]</w:t>
      </w:r>
    </w:p>
    <w:p w:rsidR="00263B70" w:rsidRDefault="00341BFD">
      <w:pPr>
        <w:numPr>
          <w:ilvl w:val="0"/>
          <w:numId w:val="4"/>
        </w:numPr>
      </w:pPr>
      <w:r>
        <w:t>R version 3.5.2 (2018-12-20).</w:t>
      </w:r>
    </w:p>
    <w:p w:rsidR="00263B70" w:rsidRDefault="00341BFD">
      <w:pPr>
        <w:numPr>
          <w:ilvl w:val="0"/>
          <w:numId w:val="4"/>
        </w:numPr>
      </w:pPr>
      <w:r>
        <w:t>Platform: x86_64-w64-mingw32/x64 (64-bit)(Windows 7 x64 (build 7601) Service Pack 1).</w:t>
      </w:r>
    </w:p>
    <w:p w:rsidR="00263B70" w:rsidRDefault="00341BFD">
      <w:pPr>
        <w:numPr>
          <w:ilvl w:val="0"/>
          <w:numId w:val="4"/>
        </w:numPr>
      </w:pPr>
      <w:r>
        <w:t xml:space="preserve">Function call: </w:t>
      </w:r>
      <w:r>
        <w:rPr>
          <w:rStyle w:val="VerbatimChar"/>
        </w:rPr>
        <w:t>makeDataReport(data = tidy_data, mode = c("summarize", "visualize",  "check"), smartNum = FALSE, file = "codebook_tidy_data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tidy_data")</w:t>
      </w:r>
    </w:p>
    <w:sectPr w:rsidR="00263B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7FB5" w:rsidRDefault="00341BFD">
      <w:pPr>
        <w:spacing w:after="0"/>
      </w:pPr>
      <w:r>
        <w:separator/>
      </w:r>
    </w:p>
  </w:endnote>
  <w:endnote w:type="continuationSeparator" w:id="0">
    <w:p w:rsidR="00E27FB5" w:rsidRDefault="00341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3B70" w:rsidRDefault="00341BFD">
      <w:r>
        <w:separator/>
      </w:r>
    </w:p>
  </w:footnote>
  <w:footnote w:type="continuationSeparator" w:id="0">
    <w:p w:rsidR="00263B70" w:rsidRDefault="00341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09B97B3"/>
    <w:multiLevelType w:val="multilevel"/>
    <w:tmpl w:val="42D8DE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30CE9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64B28D9"/>
    <w:multiLevelType w:val="multilevel"/>
    <w:tmpl w:val="38C8D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5AF9"/>
    <w:rsid w:val="00263B70"/>
    <w:rsid w:val="00341BFD"/>
    <w:rsid w:val="004E29B3"/>
    <w:rsid w:val="00590D07"/>
    <w:rsid w:val="00784D58"/>
    <w:rsid w:val="00813336"/>
    <w:rsid w:val="008D6863"/>
    <w:rsid w:val="00B86B75"/>
    <w:rsid w:val="00BC48D5"/>
    <w:rsid w:val="00C36279"/>
    <w:rsid w:val="00E27FB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133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1333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9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87" Type="http://schemas.openxmlformats.org/officeDocument/2006/relationships/image" Target="media/image80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90" Type="http://schemas.openxmlformats.org/officeDocument/2006/relationships/image" Target="media/image83.png"/><Relationship Id="rId95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image" Target="media/image86.png"/><Relationship Id="rId3" Type="http://schemas.microsoft.com/office/2007/relationships/stylesWithEffects" Target="stylesWithEffect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png"/><Relationship Id="rId9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3</Pages>
  <Words>4025</Words>
  <Characters>22944</Characters>
  <Application>Microsoft Office Word</Application>
  <DocSecurity>0</DocSecurity>
  <Lines>191</Lines>
  <Paragraphs>53</Paragraphs>
  <ScaleCrop>false</ScaleCrop>
  <Company>Wood Mackenzie LTD</Company>
  <LinksUpToDate>false</LinksUpToDate>
  <CharactersWithSpaces>26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_data</dc:title>
  <dc:creator/>
  <cp:lastModifiedBy>Hathairat</cp:lastModifiedBy>
  <cp:revision>4</cp:revision>
  <dcterms:created xsi:type="dcterms:W3CDTF">2019-01-15T14:56:00Z</dcterms:created>
  <dcterms:modified xsi:type="dcterms:W3CDTF">2019-01-16T04:48:00Z</dcterms:modified>
</cp:coreProperties>
</file>